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53423" w14:textId="7D2A9B2C" w:rsidR="00053748" w:rsidRPr="008C618A" w:rsidRDefault="00355AF0" w:rsidP="009259C5">
      <w:pPr>
        <w:rPr>
          <w:rFonts w:ascii="Poppins" w:hAnsi="Poppins" w:cs="Poppins"/>
          <w:bCs/>
          <w:color w:val="0F3045"/>
          <w:sz w:val="48"/>
          <w:szCs w:val="48"/>
          <w:lang w:val="fr-FR"/>
        </w:rPr>
      </w:pPr>
      <w:r w:rsidRPr="009259C5">
        <w:rPr>
          <w:rFonts w:ascii="Poppins" w:hAnsi="Poppins" w:cs="Poppins"/>
          <w:bCs/>
          <w:color w:val="0F3045"/>
          <w:sz w:val="48"/>
          <w:szCs w:val="48"/>
        </w:rPr>
        <w:t>Formulaire de demande d'adhésion au PICUM</w:t>
      </w:r>
    </w:p>
    <w:p w14:paraId="77FE2922" w14:textId="77777777" w:rsidR="00053748" w:rsidRPr="008C618A" w:rsidRDefault="00053748" w:rsidP="00590D7B">
      <w:pPr>
        <w:spacing w:line="276" w:lineRule="auto"/>
        <w:rPr>
          <w:rFonts w:ascii="Muli Light" w:hAnsi="Muli Light" w:cs="Open Sans"/>
          <w:b/>
          <w:lang w:val="fr-FR"/>
        </w:rPr>
      </w:pPr>
      <w:r w:rsidRPr="00590D7B">
        <w:rPr>
          <w:rFonts w:ascii="Muli Light" w:hAnsi="Muli Light" w:cs="Open Sans"/>
          <w:sz w:val="24"/>
          <w:szCs w:val="24"/>
        </w:rPr>
        <w:t> </w:t>
      </w:r>
      <w:r w:rsidRPr="009259C5">
        <w:rPr>
          <w:rFonts w:ascii="Muli Light" w:hAnsi="Muli Light" w:cs="Open Sans"/>
          <w:b/>
        </w:rPr>
        <w:t xml:space="preserve">Veuillez remplir ce formulaire, joindre une copie de (si disponible) : </w:t>
      </w:r>
    </w:p>
    <w:p w14:paraId="6C7CF875" w14:textId="77777777" w:rsidR="003D30DB" w:rsidRPr="008C618A" w:rsidRDefault="003D30DB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Une version électronique de votre logo, en haute résolution</w:t>
      </w:r>
    </w:p>
    <w:p w14:paraId="11548B21" w14:textId="77777777" w:rsidR="00287DB1" w:rsidRPr="008C618A" w:rsidRDefault="00053748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 xml:space="preserve">Votre rapport annuel le plus récent </w:t>
      </w:r>
    </w:p>
    <w:p w14:paraId="7DE25594" w14:textId="77777777" w:rsidR="00EF3AEE" w:rsidRPr="009259C5" w:rsidRDefault="00287DB1" w:rsidP="005D59AC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Votre structure organisationnelle</w:t>
      </w:r>
    </w:p>
    <w:p w14:paraId="4CC31B59" w14:textId="235E90B6" w:rsidR="00053748" w:rsidRPr="008C618A" w:rsidRDefault="00053748" w:rsidP="00EF3AEE">
      <w:pPr>
        <w:spacing w:before="120" w:after="0" w:line="276" w:lineRule="auto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Veuillez noter que votre candidature sera soumise au comité du conseil d'administration du PICUM pour pré-approbation et à l'Assemblée générale du PICUM pour approbation officielle.</w:t>
      </w:r>
    </w:p>
    <w:p w14:paraId="12BCA21E" w14:textId="77777777" w:rsidR="009259C5" w:rsidRPr="008C618A" w:rsidRDefault="00053748" w:rsidP="009259C5">
      <w:pPr>
        <w:pStyle w:val="H2"/>
        <w:rPr>
          <w:lang w:val="fr-FR"/>
        </w:rPr>
      </w:pPr>
      <w:r w:rsidRPr="008C618A">
        <w:rPr>
          <w:lang w:val="fr-FR"/>
        </w:rPr>
        <w:t>Détails de l'organisation</w:t>
      </w:r>
    </w:p>
    <w:p w14:paraId="7707F0F4" w14:textId="77777777" w:rsidR="008C618A" w:rsidRPr="008C618A" w:rsidRDefault="008C618A" w:rsidP="008C618A">
      <w:pPr>
        <w:spacing w:line="240" w:lineRule="auto"/>
        <w:rPr>
          <w:rFonts w:ascii="Muli Light" w:hAnsi="Muli Light" w:cs="Open Sans"/>
          <w:lang w:val="fr-FR"/>
        </w:rPr>
      </w:pPr>
      <w:r w:rsidRPr="008C618A">
        <w:rPr>
          <w:rFonts w:ascii="Muli Light" w:hAnsi="Muli Light" w:cs="Open Sans"/>
          <w:lang w:val="fr-FR"/>
        </w:rPr>
        <w:t xml:space="preserve">Nom de l'organisation : </w:t>
      </w:r>
    </w:p>
    <w:p w14:paraId="06B3AA5E" w14:textId="77777777" w:rsidR="008C618A" w:rsidRPr="008C618A" w:rsidRDefault="008C618A" w:rsidP="008C618A">
      <w:pPr>
        <w:spacing w:line="240" w:lineRule="auto"/>
        <w:rPr>
          <w:rFonts w:ascii="Muli Light" w:hAnsi="Muli Light" w:cs="Open Sans"/>
          <w:lang w:val="fr-FR"/>
        </w:rPr>
      </w:pPr>
      <w:r w:rsidRPr="008C618A">
        <w:rPr>
          <w:rFonts w:ascii="Muli Light" w:hAnsi="Muli Light" w:cs="Open Sans"/>
          <w:lang w:val="fr-FR"/>
        </w:rPr>
        <w:t xml:space="preserve">Acronyme (s'il y en a) : </w:t>
      </w:r>
    </w:p>
    <w:p w14:paraId="359B9704" w14:textId="77777777" w:rsidR="008C618A" w:rsidRPr="008C618A" w:rsidRDefault="008C618A" w:rsidP="008C618A">
      <w:pPr>
        <w:spacing w:line="240" w:lineRule="auto"/>
        <w:rPr>
          <w:rFonts w:ascii="Muli Light" w:hAnsi="Muli Light" w:cs="Open Sans"/>
          <w:lang w:val="fr-FR"/>
        </w:rPr>
      </w:pPr>
      <w:r w:rsidRPr="008C618A">
        <w:rPr>
          <w:rFonts w:ascii="Muli Light" w:hAnsi="Muli Light" w:cs="Open Sans"/>
          <w:lang w:val="fr-FR"/>
        </w:rPr>
        <w:t xml:space="preserve">Adresse complète : </w:t>
      </w:r>
    </w:p>
    <w:p w14:paraId="2CFD3724" w14:textId="77777777" w:rsidR="008C618A" w:rsidRPr="008C618A" w:rsidRDefault="008C618A" w:rsidP="008C618A">
      <w:pPr>
        <w:spacing w:line="240" w:lineRule="auto"/>
        <w:rPr>
          <w:rFonts w:ascii="Muli Light" w:hAnsi="Muli Light" w:cs="Open Sans"/>
          <w:lang w:val="fr-FR"/>
        </w:rPr>
      </w:pPr>
      <w:r w:rsidRPr="008C618A">
        <w:rPr>
          <w:rFonts w:ascii="Muli Light" w:hAnsi="Muli Light" w:cs="Open Sans"/>
          <w:lang w:val="fr-FR"/>
        </w:rPr>
        <w:t xml:space="preserve">Pays : </w:t>
      </w:r>
    </w:p>
    <w:p w14:paraId="09392CE2" w14:textId="77777777" w:rsidR="008C618A" w:rsidRPr="008C618A" w:rsidRDefault="008C618A" w:rsidP="008C618A">
      <w:pPr>
        <w:spacing w:line="240" w:lineRule="auto"/>
        <w:rPr>
          <w:rFonts w:ascii="Muli Light" w:hAnsi="Muli Light" w:cs="Open Sans"/>
          <w:lang w:val="fr-FR"/>
        </w:rPr>
      </w:pPr>
      <w:r w:rsidRPr="008C618A">
        <w:rPr>
          <w:rFonts w:ascii="Muli Light" w:hAnsi="Muli Light" w:cs="Open Sans"/>
          <w:lang w:val="fr-FR"/>
        </w:rPr>
        <w:t>Tel :</w:t>
      </w:r>
    </w:p>
    <w:p w14:paraId="717B948B" w14:textId="77777777" w:rsidR="008C618A" w:rsidRPr="008C618A" w:rsidRDefault="008C618A" w:rsidP="008C618A">
      <w:pPr>
        <w:spacing w:line="240" w:lineRule="auto"/>
        <w:rPr>
          <w:rFonts w:ascii="Muli Light" w:hAnsi="Muli Light" w:cs="Open Sans"/>
          <w:lang w:val="fr-FR"/>
        </w:rPr>
      </w:pPr>
      <w:proofErr w:type="gramStart"/>
      <w:r w:rsidRPr="008C618A">
        <w:rPr>
          <w:rFonts w:ascii="Muli Light" w:hAnsi="Muli Light" w:cs="Open Sans"/>
          <w:lang w:val="fr-FR"/>
        </w:rPr>
        <w:t>Email</w:t>
      </w:r>
      <w:proofErr w:type="gramEnd"/>
      <w:r w:rsidRPr="008C618A">
        <w:rPr>
          <w:rFonts w:ascii="Muli Light" w:hAnsi="Muli Light" w:cs="Open Sans"/>
          <w:lang w:val="fr-FR"/>
        </w:rPr>
        <w:t xml:space="preserve"> général : </w:t>
      </w:r>
    </w:p>
    <w:p w14:paraId="2CFE8C69" w14:textId="77777777" w:rsidR="008C618A" w:rsidRPr="008C618A" w:rsidRDefault="008C618A" w:rsidP="008C618A">
      <w:pPr>
        <w:spacing w:line="240" w:lineRule="auto"/>
        <w:rPr>
          <w:rFonts w:ascii="Muli Light" w:hAnsi="Muli Light" w:cs="Open Sans"/>
          <w:lang w:val="fr-FR"/>
        </w:rPr>
      </w:pPr>
      <w:r w:rsidRPr="008C618A">
        <w:rPr>
          <w:rFonts w:ascii="Muli Light" w:hAnsi="Muli Light" w:cs="Open Sans"/>
          <w:lang w:val="fr-FR"/>
        </w:rPr>
        <w:t>Site web :</w:t>
      </w:r>
    </w:p>
    <w:p w14:paraId="2D61C6AA" w14:textId="5BD5D3EF" w:rsidR="008C618A" w:rsidRPr="008C618A" w:rsidRDefault="008C618A" w:rsidP="008C618A">
      <w:pPr>
        <w:spacing w:line="240" w:lineRule="auto"/>
        <w:rPr>
          <w:rFonts w:ascii="Muli Light" w:hAnsi="Muli Light" w:cs="Open Sans"/>
          <w:lang w:val="fr-FR"/>
        </w:rPr>
      </w:pPr>
      <w:r w:rsidRPr="008C618A">
        <w:rPr>
          <w:rFonts w:ascii="Muli Light" w:hAnsi="Muli Light" w:cs="Open Sans"/>
          <w:lang w:val="fr-FR"/>
        </w:rPr>
        <w:t xml:space="preserve">Liens vers les réseaux sociaux : </w:t>
      </w:r>
    </w:p>
    <w:p w14:paraId="227F07D3" w14:textId="26B11C44" w:rsidR="0076239B" w:rsidRPr="009259C5" w:rsidRDefault="0076239B" w:rsidP="00F908F1">
      <w:p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Type de travail :</w:t>
      </w:r>
    </w:p>
    <w:p w14:paraId="25504BE3" w14:textId="77777777" w:rsidR="0076239B" w:rsidRPr="009259C5" w:rsidRDefault="0076239B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 xml:space="preserve">Soutien direct aux migrants </w:t>
      </w:r>
    </w:p>
    <w:p w14:paraId="5D0128D6" w14:textId="33B129DB" w:rsidR="00091D2C" w:rsidRPr="009259C5" w:rsidRDefault="0076239B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Travail de plaidoyer</w:t>
      </w:r>
    </w:p>
    <w:p w14:paraId="32415571" w14:textId="1A8050AB" w:rsidR="0077392E" w:rsidRPr="008C618A" w:rsidRDefault="0077392E" w:rsidP="0076239B">
      <w:pPr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Considérez-vous votre organisation comme dirigée par les migrants ?</w:t>
      </w:r>
    </w:p>
    <w:p w14:paraId="5C03E396" w14:textId="0D3260D4" w:rsidR="0077392E" w:rsidRPr="009259C5" w:rsidRDefault="0077392E" w:rsidP="0077392E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Oui</w:t>
      </w:r>
    </w:p>
    <w:p w14:paraId="69DA507C" w14:textId="65703508" w:rsidR="0077392E" w:rsidRPr="009259C5" w:rsidRDefault="0077392E" w:rsidP="00DF4AB0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Non</w:t>
      </w:r>
    </w:p>
    <w:p w14:paraId="04F7A826" w14:textId="2C6B7A58" w:rsidR="0076239B" w:rsidRPr="009259C5" w:rsidRDefault="0076239B" w:rsidP="0076239B">
      <w:p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Domaines/Sujets :</w:t>
      </w:r>
    </w:p>
    <w:p w14:paraId="2AE79C00" w14:textId="7093EFEB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lastRenderedPageBreak/>
        <w:t>Anti-pauvreté et logement</w:t>
      </w:r>
    </w:p>
    <w:p w14:paraId="68920098" w14:textId="1BDAB8BE" w:rsidR="0076239B" w:rsidRPr="009259C5" w:rsidRDefault="0076239B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Enfants</w:t>
      </w:r>
      <w:r w:rsidR="00205C13" w:rsidRPr="009259C5">
        <w:rPr>
          <w:rFonts w:ascii="Muli Light" w:hAnsi="Muli Light" w:cs="Open Sans"/>
        </w:rPr>
        <w:t xml:space="preserve"> et </w:t>
      </w:r>
      <w:r w:rsidR="009E2BFA" w:rsidRPr="009259C5">
        <w:rPr>
          <w:rFonts w:ascii="Muli Light" w:hAnsi="Muli Light" w:cs="Open Sans"/>
        </w:rPr>
        <w:t>familles</w:t>
      </w:r>
    </w:p>
    <w:p w14:paraId="2A42B7AD" w14:textId="30EE2432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Criminalisation</w:t>
      </w:r>
    </w:p>
    <w:p w14:paraId="30C1FE42" w14:textId="3AEF5D78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Détention et expulsions</w:t>
      </w:r>
    </w:p>
    <w:p w14:paraId="553F1B80" w14:textId="0BE18D21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Technologies numériques</w:t>
      </w:r>
    </w:p>
    <w:p w14:paraId="3D9C7916" w14:textId="09534F12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Handicap</w:t>
      </w:r>
    </w:p>
    <w:p w14:paraId="65A96543" w14:textId="66EFD7DE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Égalité des sexes</w:t>
      </w:r>
    </w:p>
    <w:p w14:paraId="5D57612B" w14:textId="1A395849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Santé</w:t>
      </w:r>
    </w:p>
    <w:p w14:paraId="76E4DA0B" w14:textId="797388AE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Droits de l'homme/Général</w:t>
      </w:r>
    </w:p>
    <w:p w14:paraId="120D7336" w14:textId="397D9C1C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Justice et maintien de l'ordre</w:t>
      </w:r>
    </w:p>
    <w:p w14:paraId="0B1B84CE" w14:textId="6C8C59DF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Participation et émancipation</w:t>
      </w:r>
    </w:p>
    <w:p w14:paraId="620548C8" w14:textId="6E57D2DF" w:rsidR="0077392E" w:rsidRPr="009259C5" w:rsidRDefault="0077392E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Justice raciale</w:t>
      </w:r>
    </w:p>
    <w:p w14:paraId="58BA92F5" w14:textId="3D96ECC0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Régularisation</w:t>
      </w:r>
    </w:p>
    <w:p w14:paraId="5C870BB6" w14:textId="2DAC80FF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Travail</w:t>
      </w:r>
      <w:r w:rsidR="0077392E" w:rsidRPr="009259C5">
        <w:rPr>
          <w:rFonts w:ascii="Muli Light" w:hAnsi="Muli Light" w:cs="Open Sans"/>
        </w:rPr>
        <w:t xml:space="preserve"> et droits du travail</w:t>
      </w:r>
    </w:p>
    <w:p w14:paraId="25E717EF" w14:textId="4CF5A1C0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Jeunes</w:t>
      </w:r>
    </w:p>
    <w:p w14:paraId="2DDD690A" w14:textId="11A0DDCA" w:rsidR="0077392E" w:rsidRPr="009259C5" w:rsidRDefault="0077392E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 xml:space="preserve">Autre : merci de préciser ..... </w:t>
      </w:r>
    </w:p>
    <w:p w14:paraId="2EE20ED1" w14:textId="319E70A4" w:rsidR="003D30DB" w:rsidRPr="00590D7B" w:rsidRDefault="003D30DB" w:rsidP="00DF4AB0">
      <w:pPr>
        <w:pStyle w:val="H2"/>
      </w:pPr>
      <w:proofErr w:type="spellStart"/>
      <w:r w:rsidRPr="00590D7B">
        <w:t>Coordonnées</w:t>
      </w:r>
      <w:proofErr w:type="spellEnd"/>
    </w:p>
    <w:p w14:paraId="315F407E" w14:textId="415F5FEC" w:rsidR="003D30DB" w:rsidRPr="008C618A" w:rsidRDefault="003D30DB" w:rsidP="001A3C6D">
      <w:pPr>
        <w:spacing w:after="0" w:line="240" w:lineRule="auto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  <w:b/>
        </w:rPr>
        <w:t>Représentant officiel</w:t>
      </w:r>
      <w:r w:rsidRPr="009259C5">
        <w:rPr>
          <w:rFonts w:ascii="Muli Light" w:hAnsi="Muli Light" w:cs="Open Sans"/>
        </w:rPr>
        <w:t xml:space="preserve"> (principal contact pour le PICUM en tant que membre et pour représenter l'organisation à l'Assemblée générale annuelle et aux groupes de membres)</w:t>
      </w:r>
    </w:p>
    <w:p w14:paraId="2E39F013" w14:textId="77777777" w:rsidR="003D30DB" w:rsidRPr="008C618A" w:rsidRDefault="003D30DB" w:rsidP="001A3C6D">
      <w:pPr>
        <w:spacing w:after="0" w:line="240" w:lineRule="auto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Nom :</w:t>
      </w:r>
    </w:p>
    <w:p w14:paraId="7FBBDB9F" w14:textId="77777777" w:rsidR="003D30DB" w:rsidRPr="008C618A" w:rsidRDefault="003D30DB" w:rsidP="001A3C6D">
      <w:pPr>
        <w:spacing w:after="0" w:line="240" w:lineRule="auto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Poste :</w:t>
      </w:r>
    </w:p>
    <w:p w14:paraId="6D174BD3" w14:textId="29BCF173" w:rsidR="00EF3AEE" w:rsidRPr="008C618A" w:rsidRDefault="003D30DB" w:rsidP="001A3C6D">
      <w:pPr>
        <w:spacing w:after="0" w:line="240" w:lineRule="auto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Tel :</w:t>
      </w:r>
    </w:p>
    <w:p w14:paraId="50879F8B" w14:textId="48E0005F" w:rsidR="00EF3AEE" w:rsidRPr="008C618A" w:rsidRDefault="00EF3AEE" w:rsidP="001A3C6D">
      <w:pPr>
        <w:spacing w:after="0" w:line="240" w:lineRule="auto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E-mail :</w:t>
      </w:r>
    </w:p>
    <w:p w14:paraId="12C97CF7" w14:textId="77777777" w:rsidR="009259C5" w:rsidRPr="008C618A" w:rsidRDefault="009259C5" w:rsidP="00EF3AEE">
      <w:pPr>
        <w:spacing w:after="0" w:line="240" w:lineRule="auto"/>
        <w:rPr>
          <w:rFonts w:ascii="Muli Light" w:hAnsi="Muli Light" w:cs="Open Sans"/>
          <w:b/>
          <w:lang w:val="fr-FR"/>
        </w:rPr>
      </w:pPr>
    </w:p>
    <w:p w14:paraId="42A536EF" w14:textId="77777777" w:rsidR="00DF4AB0" w:rsidRDefault="00355AF0" w:rsidP="00EF3AEE">
      <w:pPr>
        <w:spacing w:after="0" w:line="240" w:lineRule="auto"/>
        <w:rPr>
          <w:rFonts w:ascii="Muli Light" w:hAnsi="Muli Light" w:cs="Open Sans"/>
        </w:rPr>
      </w:pPr>
      <w:r w:rsidRPr="009259C5">
        <w:rPr>
          <w:rFonts w:ascii="Muli Light" w:hAnsi="Muli Light" w:cs="Open Sans"/>
          <w:b/>
        </w:rPr>
        <w:t>Contact de facturation</w:t>
      </w:r>
      <w:r w:rsidR="003D30DB" w:rsidRPr="009259C5">
        <w:rPr>
          <w:rFonts w:ascii="Muli Light" w:hAnsi="Muli Light" w:cs="Open Sans"/>
        </w:rPr>
        <w:t xml:space="preserve"> : </w:t>
      </w:r>
    </w:p>
    <w:p w14:paraId="13555680" w14:textId="1263F2D4" w:rsidR="003D30DB" w:rsidRPr="008C618A" w:rsidRDefault="003D30DB" w:rsidP="00EF3AEE">
      <w:pPr>
        <w:spacing w:after="0" w:line="240" w:lineRule="auto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Nom</w:t>
      </w:r>
      <w:r w:rsidR="00DF4AB0">
        <w:rPr>
          <w:rFonts w:ascii="Muli Light" w:hAnsi="Muli Light" w:cs="Open Sans"/>
        </w:rPr>
        <w:t xml:space="preserve"> :</w:t>
      </w:r>
      <w:r w:rsidR="001A3C6D" w:rsidRPr="009259C5">
        <w:rPr>
          <w:rFonts w:ascii="Muli Light" w:hAnsi="Muli Light" w:cs="Open Sans"/>
        </w:rPr>
        <w:br/>
      </w:r>
      <w:r w:rsidRPr="009259C5">
        <w:rPr>
          <w:rFonts w:ascii="Muli Light" w:hAnsi="Muli Light" w:cs="Open Sans"/>
        </w:rPr>
        <w:t xml:space="preserve">Poste : </w:t>
      </w:r>
      <w:r w:rsidR="001A3C6D" w:rsidRPr="009259C5">
        <w:rPr>
          <w:rFonts w:ascii="Muli Light" w:hAnsi="Muli Light" w:cs="Open Sans"/>
        </w:rPr>
        <w:br/>
      </w:r>
      <w:r w:rsidRPr="009259C5">
        <w:rPr>
          <w:rFonts w:ascii="Muli Light" w:hAnsi="Muli Light" w:cs="Open Sans"/>
        </w:rPr>
        <w:t>Tel</w:t>
      </w:r>
      <w:r w:rsidR="00DF4AB0">
        <w:rPr>
          <w:rFonts w:ascii="Muli Light" w:hAnsi="Muli Light" w:cs="Open Sans"/>
        </w:rPr>
        <w:t xml:space="preserve"> :</w:t>
      </w:r>
      <w:r w:rsidR="001A3C6D" w:rsidRPr="009259C5">
        <w:rPr>
          <w:rFonts w:ascii="Muli Light" w:hAnsi="Muli Light" w:cs="Open Sans"/>
        </w:rPr>
        <w:br/>
      </w:r>
      <w:r w:rsidRPr="009259C5">
        <w:rPr>
          <w:rFonts w:ascii="Muli Light" w:hAnsi="Muli Light" w:cs="Open Sans"/>
        </w:rPr>
        <w:t>E-mail :</w:t>
      </w:r>
    </w:p>
    <w:p w14:paraId="690CEC2B" w14:textId="77777777" w:rsidR="009259C5" w:rsidRPr="008C618A" w:rsidRDefault="009259C5" w:rsidP="00053748">
      <w:pPr>
        <w:rPr>
          <w:rFonts w:ascii="Muli Light" w:hAnsi="Muli Light" w:cs="Open Sans"/>
          <w:b/>
          <w:lang w:val="fr-FR"/>
        </w:rPr>
      </w:pPr>
    </w:p>
    <w:p w14:paraId="40D809CE" w14:textId="27AB4572" w:rsidR="003D30DB" w:rsidRPr="008C618A" w:rsidRDefault="003D30DB" w:rsidP="00053748">
      <w:pPr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  <w:b/>
        </w:rPr>
        <w:t>Contact Médias/Communication :</w:t>
      </w:r>
      <w:r w:rsidR="001A3C6D" w:rsidRPr="009259C5">
        <w:rPr>
          <w:rFonts w:ascii="Muli Light" w:hAnsi="Muli Light" w:cs="Open Sans"/>
          <w:b/>
        </w:rPr>
        <w:br/>
      </w:r>
      <w:r w:rsidRPr="009259C5">
        <w:rPr>
          <w:rFonts w:ascii="Muli Light" w:hAnsi="Muli Light" w:cs="Open Sans"/>
        </w:rPr>
        <w:t>Nom :</w:t>
      </w:r>
      <w:r w:rsidR="001A3C6D" w:rsidRPr="009259C5">
        <w:rPr>
          <w:rFonts w:ascii="Muli Light" w:hAnsi="Muli Light" w:cs="Open Sans"/>
          <w:b/>
        </w:rPr>
        <w:br/>
      </w:r>
      <w:r w:rsidRPr="009259C5">
        <w:rPr>
          <w:rFonts w:ascii="Muli Light" w:hAnsi="Muli Light" w:cs="Open Sans"/>
        </w:rPr>
        <w:t xml:space="preserve">Poste : </w:t>
      </w:r>
      <w:r w:rsidR="001A3C6D" w:rsidRPr="009259C5">
        <w:rPr>
          <w:rFonts w:ascii="Muli Light" w:hAnsi="Muli Light" w:cs="Open Sans"/>
          <w:b/>
        </w:rPr>
        <w:br/>
      </w:r>
      <w:r w:rsidRPr="009259C5">
        <w:rPr>
          <w:rFonts w:ascii="Muli Light" w:hAnsi="Muli Light" w:cs="Open Sans"/>
        </w:rPr>
        <w:t>Tel</w:t>
      </w:r>
      <w:r w:rsidR="00DF4AB0">
        <w:rPr>
          <w:rFonts w:ascii="Muli Light" w:hAnsi="Muli Light" w:cs="Open Sans"/>
        </w:rPr>
        <w:t xml:space="preserve"> :</w:t>
      </w:r>
      <w:r w:rsidR="001A3C6D" w:rsidRPr="009259C5">
        <w:rPr>
          <w:rFonts w:ascii="Muli Light" w:hAnsi="Muli Light" w:cs="Open Sans"/>
          <w:b/>
        </w:rPr>
        <w:br/>
      </w:r>
      <w:r w:rsidRPr="009259C5">
        <w:rPr>
          <w:rFonts w:ascii="Muli Light" w:hAnsi="Muli Light" w:cs="Open Sans"/>
        </w:rPr>
        <w:t>E-mail :</w:t>
      </w:r>
    </w:p>
    <w:p w14:paraId="3AFCE819" w14:textId="77777777" w:rsidR="00053748" w:rsidRPr="008C618A" w:rsidRDefault="00053748" w:rsidP="009259C5">
      <w:pPr>
        <w:pStyle w:val="H2"/>
        <w:rPr>
          <w:lang w:val="fr-FR"/>
        </w:rPr>
      </w:pPr>
      <w:r w:rsidRPr="008C618A">
        <w:rPr>
          <w:lang w:val="fr-FR"/>
        </w:rPr>
        <w:lastRenderedPageBreak/>
        <w:t>Histoire et Déclaration de mission</w:t>
      </w:r>
    </w:p>
    <w:p w14:paraId="1360CCC5" w14:textId="77777777" w:rsidR="00053748" w:rsidRPr="008C618A" w:rsidRDefault="00053748" w:rsidP="00355AF0">
      <w:pPr>
        <w:spacing w:after="120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Établi à (date) :</w:t>
      </w:r>
    </w:p>
    <w:p w14:paraId="039C5233" w14:textId="77777777" w:rsidR="003D30DB" w:rsidRPr="008C618A" w:rsidRDefault="00BA0B70" w:rsidP="00355AF0">
      <w:pPr>
        <w:spacing w:after="120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Mission, vision et valeurs :</w:t>
      </w:r>
    </w:p>
    <w:p w14:paraId="1F0A1D96" w14:textId="77777777" w:rsidR="00053748" w:rsidRPr="009259C5" w:rsidRDefault="00BA0B70" w:rsidP="00355AF0">
      <w:pPr>
        <w:spacing w:after="120"/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Statut légal (si applicable) :</w:t>
      </w:r>
    </w:p>
    <w:p w14:paraId="3996A2AA" w14:textId="0588F1B2" w:rsidR="00AD15FA" w:rsidRPr="008C618A" w:rsidRDefault="003D30DB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fr-FR"/>
        </w:rPr>
      </w:pPr>
      <w:r w:rsidRPr="009259C5">
        <w:rPr>
          <w:rFonts w:ascii="Muli Light" w:hAnsi="Muli Light" w:cs="Open Sans"/>
          <w:color w:val="000000"/>
        </w:rPr>
        <w:t xml:space="preserve">Veuillez fournir une description des </w:t>
      </w:r>
      <w:r w:rsidRPr="009259C5">
        <w:rPr>
          <w:rFonts w:ascii="Muli Light" w:hAnsi="Muli Light" w:cs="Open Sans"/>
          <w:b/>
          <w:color w:val="000000"/>
        </w:rPr>
        <w:t>activités principales</w:t>
      </w:r>
      <w:r w:rsidR="00287DB1" w:rsidRPr="009259C5">
        <w:rPr>
          <w:rFonts w:ascii="Muli Light" w:hAnsi="Muli Light" w:cs="Open Sans"/>
          <w:color w:val="000000"/>
        </w:rPr>
        <w:t xml:space="preserve"> de votre organisation : </w:t>
      </w:r>
    </w:p>
    <w:p w14:paraId="750A23B0" w14:textId="77777777" w:rsidR="00AD15FA" w:rsidRPr="008C618A" w:rsidRDefault="00AD15FA" w:rsidP="00355AF0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Muli Light" w:hAnsi="Muli Light" w:cs="Open Sans"/>
          <w:color w:val="000000"/>
          <w:lang w:val="fr-FR"/>
        </w:rPr>
      </w:pPr>
    </w:p>
    <w:p w14:paraId="2BE84AB0" w14:textId="12945AB1" w:rsidR="003F1235" w:rsidRPr="008C618A" w:rsidRDefault="003F1235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fr-FR"/>
        </w:rPr>
      </w:pPr>
      <w:r w:rsidRPr="009259C5">
        <w:rPr>
          <w:rFonts w:ascii="Muli Light" w:hAnsi="Muli Light" w:cs="Open Sans"/>
          <w:color w:val="000000"/>
        </w:rPr>
        <w:t xml:space="preserve">Veuillez expliquer vos </w:t>
      </w:r>
      <w:r w:rsidR="00BC64DC" w:rsidRPr="009259C5">
        <w:rPr>
          <w:rFonts w:ascii="Muli Light" w:hAnsi="Muli Light" w:cs="Open Sans"/>
          <w:b/>
          <w:color w:val="000000"/>
        </w:rPr>
        <w:t>activités spécifiques concernant les migrants sans papiers</w:t>
      </w:r>
      <w:r w:rsidRPr="009259C5">
        <w:rPr>
          <w:rFonts w:ascii="Muli Light" w:hAnsi="Muli Light" w:cs="Open Sans"/>
          <w:color w:val="000000"/>
        </w:rPr>
        <w:t xml:space="preserve"> – y compris vos priorités de plaidoyer et votre bilan sur la question des migrants sans papiers à ce jour :</w:t>
      </w:r>
    </w:p>
    <w:p w14:paraId="0985FB7C" w14:textId="77777777" w:rsidR="003F1235" w:rsidRPr="008C618A" w:rsidRDefault="003F1235" w:rsidP="003F1235">
      <w:pPr>
        <w:pStyle w:val="ListParagraph"/>
        <w:rPr>
          <w:rFonts w:ascii="Muli Light" w:hAnsi="Muli Light" w:cs="Open Sans"/>
          <w:color w:val="000000"/>
          <w:lang w:val="fr-FR"/>
        </w:rPr>
      </w:pPr>
    </w:p>
    <w:p w14:paraId="2968951D" w14:textId="12F498C8" w:rsidR="003D30DB" w:rsidRPr="009259C5" w:rsidRDefault="003F1235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en-US"/>
        </w:rPr>
      </w:pPr>
      <w:r w:rsidRPr="009259C5">
        <w:rPr>
          <w:rFonts w:ascii="Muli Light" w:hAnsi="Muli Light" w:cs="Open Sans"/>
          <w:color w:val="000000"/>
        </w:rPr>
        <w:t xml:space="preserve">Quelle part de votre travail porte spécifiquement sur les droits humains des migrants, en termes d'activités, de personnel et de finances ? Veuillez indiquer ceci en pourcentages : </w:t>
      </w:r>
    </w:p>
    <w:p w14:paraId="19FB8E9F" w14:textId="77777777" w:rsidR="004906F9" w:rsidRPr="00DF4AB0" w:rsidRDefault="004906F9" w:rsidP="00DF4AB0">
      <w:pPr>
        <w:pStyle w:val="ListParagraph"/>
        <w:rPr>
          <w:rFonts w:ascii="Muli Light" w:hAnsi="Muli Light" w:cs="Open Sans"/>
          <w:color w:val="000000"/>
          <w:lang w:val="en-US"/>
        </w:rPr>
      </w:pPr>
    </w:p>
    <w:p w14:paraId="64DD5465" w14:textId="30AAACCC" w:rsidR="004906F9" w:rsidRPr="008C618A" w:rsidRDefault="004906F9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fr-FR"/>
        </w:rPr>
      </w:pPr>
      <w:r w:rsidRPr="00DF4AB0">
        <w:rPr>
          <w:rFonts w:ascii="Muli Light" w:hAnsi="Muli Light" w:cs="Open Sans"/>
          <w:color w:val="000000"/>
        </w:rPr>
        <w:t>Comment votre organisation est-elle financée ? (Veuillez fournir des détails sur vos principales sources de financement, telles que les subventions, dons, cotisations ou autres sources de revenus.)</w:t>
      </w:r>
    </w:p>
    <w:p w14:paraId="5CD6D5BE" w14:textId="77777777" w:rsidR="00287DB1" w:rsidRPr="008C618A" w:rsidRDefault="00287DB1" w:rsidP="003D30DB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lang w:val="fr-FR"/>
        </w:rPr>
      </w:pPr>
    </w:p>
    <w:p w14:paraId="082DE13C" w14:textId="6067EF4C" w:rsidR="003D30DB" w:rsidRPr="008C618A" w:rsidRDefault="003D30DB" w:rsidP="00BC64D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lang w:val="fr-FR"/>
        </w:rPr>
      </w:pPr>
      <w:r w:rsidRPr="009259C5">
        <w:rPr>
          <w:rFonts w:ascii="Muli Light" w:hAnsi="Muli Light" w:cs="Open Sans"/>
          <w:color w:val="000000"/>
        </w:rPr>
        <w:t xml:space="preserve">Veuillez décrire </w:t>
      </w:r>
      <w:r w:rsidRPr="009259C5">
        <w:rPr>
          <w:rFonts w:ascii="Muli Light" w:hAnsi="Muli Light" w:cs="Open Sans"/>
          <w:b/>
          <w:bCs/>
          <w:color w:val="000000"/>
        </w:rPr>
        <w:t>ce que vous espérez obtenir de l'adhésion à PICUM</w:t>
      </w:r>
      <w:r w:rsidRPr="009259C5">
        <w:rPr>
          <w:rFonts w:ascii="Muli Light" w:hAnsi="Muli Light" w:cs="Open Sans"/>
          <w:color w:val="000000"/>
        </w:rPr>
        <w:t xml:space="preserve"> : </w:t>
      </w:r>
    </w:p>
    <w:p w14:paraId="14D4ACE3" w14:textId="77777777" w:rsidR="00EE7C8D" w:rsidRPr="008C618A" w:rsidRDefault="00EE7C8D" w:rsidP="00EE7C8D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b/>
          <w:bCs/>
          <w:color w:val="000000"/>
          <w:lang w:val="fr-FR"/>
        </w:rPr>
      </w:pPr>
    </w:p>
    <w:p w14:paraId="3DF942C7" w14:textId="1BB75CD7" w:rsidR="00EE7C8D" w:rsidRPr="008C618A" w:rsidRDefault="00EE7C8D" w:rsidP="00EE7C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lang w:val="fr-FR"/>
        </w:rPr>
      </w:pPr>
      <w:r w:rsidRPr="009259C5">
        <w:rPr>
          <w:rFonts w:ascii="Muli Light" w:hAnsi="Muli Light" w:cs="Open Sans"/>
          <w:color w:val="000000"/>
        </w:rPr>
        <w:t>S'il te plaît</w:t>
      </w:r>
      <w:r w:rsidR="008C618A">
        <w:rPr>
          <w:rFonts w:ascii="Muli Light" w:hAnsi="Muli Light" w:cs="Open Sans"/>
          <w:color w:val="000000"/>
        </w:rPr>
        <w:t>, fournir une lettre de recommandation d'un membre actuel du PICUM qui a accepté</w:t>
      </w:r>
      <w:r w:rsidRPr="009259C5">
        <w:rPr>
          <w:rFonts w:ascii="Muli Light" w:hAnsi="Muli Light" w:cs="Open Sans"/>
          <w:b/>
          <w:color w:val="000000"/>
        </w:rPr>
        <w:t xml:space="preserve"> de soutenir votre candidature</w:t>
      </w:r>
      <w:r w:rsidR="00205C13" w:rsidRPr="009259C5">
        <w:rPr>
          <w:rFonts w:ascii="Muli Light" w:hAnsi="Muli Light" w:cs="Open Sans"/>
          <w:color w:val="000000"/>
        </w:rPr>
        <w:t xml:space="preserve">. </w:t>
      </w:r>
      <w:r w:rsidR="008C618A">
        <w:rPr>
          <w:rFonts w:ascii="Muli Light" w:hAnsi="Muli Light" w:cs="Open Sans"/>
          <w:color w:val="000000"/>
        </w:rPr>
        <w:t>La</w:t>
      </w:r>
      <w:r w:rsidR="00205C13" w:rsidRPr="009259C5">
        <w:rPr>
          <w:rFonts w:ascii="Muli Light" w:hAnsi="Muli Light" w:cs="Open Sans"/>
          <w:color w:val="000000"/>
        </w:rPr>
        <w:t xml:space="preserve"> Lettre</w:t>
      </w:r>
      <w:r w:rsidR="008C618A">
        <w:rPr>
          <w:rFonts w:ascii="Muli Light" w:hAnsi="Muli Light" w:cs="Open Sans"/>
          <w:color w:val="000000"/>
        </w:rPr>
        <w:t xml:space="preserve"> de</w:t>
      </w:r>
      <w:r w:rsidR="008C618A" w:rsidRPr="008C618A">
        <w:rPr>
          <w:rFonts w:ascii="Muli Light" w:hAnsi="Muli Light" w:cs="Open Sans"/>
          <w:color w:val="000000"/>
        </w:rPr>
        <w:t xml:space="preserve"> Recommandation</w:t>
      </w:r>
      <w:r w:rsidR="00205C13" w:rsidRPr="009259C5">
        <w:rPr>
          <w:rFonts w:ascii="Muli Light" w:hAnsi="Muli Light" w:cs="Open Sans"/>
          <w:color w:val="000000"/>
        </w:rPr>
        <w:t xml:space="preserve"> devrait être </w:t>
      </w:r>
      <w:r w:rsidR="008C618A">
        <w:rPr>
          <w:rFonts w:ascii="Muli Light" w:hAnsi="Muli Light" w:cs="Open Sans"/>
          <w:color w:val="000000"/>
        </w:rPr>
        <w:t>envoyée</w:t>
      </w:r>
      <w:r w:rsidR="00205C13" w:rsidRPr="009259C5">
        <w:rPr>
          <w:rFonts w:ascii="Muli Light" w:hAnsi="Muli Light" w:cs="Open Sans"/>
          <w:color w:val="000000"/>
        </w:rPr>
        <w:t xml:space="preserve"> à </w:t>
      </w:r>
      <w:hyperlink r:id="rId11" w:history="1">
        <w:r w:rsidR="00DF4AB0" w:rsidRPr="005650BE">
          <w:rPr>
            <w:rStyle w:val="Hyperlink"/>
            <w:rFonts w:ascii="Muli Light" w:hAnsi="Muli Light" w:cs="Open Sans"/>
          </w:rPr>
          <w:t>memb</w:t>
        </w:r>
        <w:r w:rsidR="00DF4AB0" w:rsidRPr="005650BE">
          <w:rPr>
            <w:rStyle w:val="Hyperlink"/>
            <w:rFonts w:ascii="Muli Light" w:hAnsi="Muli Light" w:cs="Open Sans"/>
          </w:rPr>
          <w:t>ership</w:t>
        </w:r>
        <w:r w:rsidR="00DF4AB0" w:rsidRPr="005650BE">
          <w:rPr>
            <w:rStyle w:val="Hyperlink"/>
            <w:rFonts w:ascii="Muli Light" w:hAnsi="Muli Light" w:cs="Open Sans"/>
          </w:rPr>
          <w:t>@picum.org</w:t>
        </w:r>
      </w:hyperlink>
      <w:r w:rsidR="00205C13" w:rsidRPr="009259C5">
        <w:rPr>
          <w:rFonts w:ascii="Muli Light" w:hAnsi="Muli Light" w:cs="Open Sans"/>
          <w:color w:val="000000"/>
        </w:rPr>
        <w:t xml:space="preserve"> avec </w:t>
      </w:r>
      <w:r w:rsidR="008C618A">
        <w:rPr>
          <w:rFonts w:ascii="Muli Light" w:hAnsi="Muli Light" w:cs="Open Sans"/>
          <w:color w:val="000000"/>
        </w:rPr>
        <w:t>le</w:t>
      </w:r>
      <w:r w:rsidR="00205C13" w:rsidRPr="009259C5">
        <w:rPr>
          <w:rFonts w:ascii="Muli Light" w:hAnsi="Muli Light" w:cs="Open Sans"/>
          <w:color w:val="000000"/>
        </w:rPr>
        <w:t xml:space="preserve"> formulaire de candidature.</w:t>
      </w:r>
      <w:r w:rsidR="00AD15FA" w:rsidRPr="009259C5">
        <w:rPr>
          <w:rFonts w:ascii="Muli Light" w:hAnsi="Muli Light" w:cs="Open Sans"/>
          <w:color w:val="000000"/>
        </w:rPr>
        <w:br/>
      </w:r>
    </w:p>
    <w:p w14:paraId="5E54DBAB" w14:textId="3F2B61E6" w:rsidR="00E406BA" w:rsidRPr="008C618A" w:rsidRDefault="00AD15FA" w:rsidP="009259C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fr-FR"/>
        </w:rPr>
      </w:pPr>
      <w:r w:rsidRPr="009259C5">
        <w:rPr>
          <w:rFonts w:ascii="Muli Light" w:hAnsi="Muli Light" w:cs="Open Sans"/>
          <w:color w:val="000000"/>
        </w:rPr>
        <w:t xml:space="preserve">Êtes-vous </w:t>
      </w:r>
      <w:r w:rsidRPr="009259C5">
        <w:rPr>
          <w:rFonts w:ascii="Muli Light" w:hAnsi="Muli Light" w:cs="Open Sans"/>
          <w:b/>
          <w:color w:val="000000"/>
        </w:rPr>
        <w:t>membre d'une autre organisation nationale, internationale ou européenne</w:t>
      </w:r>
      <w:r w:rsidRPr="009259C5">
        <w:rPr>
          <w:rFonts w:ascii="Muli Light" w:hAnsi="Muli Light" w:cs="Open Sans"/>
          <w:color w:val="000000"/>
        </w:rPr>
        <w:t xml:space="preserve"> œuvrant sur les questions de migration ou de droits des migrants ? Si oui, veuillez indiquer leur nom et leur lien web (si disponible) :</w:t>
      </w:r>
    </w:p>
    <w:p w14:paraId="7FCD5EE9" w14:textId="34DC0BE8" w:rsidR="00740234" w:rsidRPr="00DF4AB0" w:rsidRDefault="008C618A" w:rsidP="00DF4AB0">
      <w:pPr>
        <w:pStyle w:val="H2"/>
        <w:rPr>
          <w:lang w:val="fr-FR"/>
        </w:rPr>
      </w:pPr>
      <w:r w:rsidRPr="00340C8C">
        <w:rPr>
          <w:lang w:val="fr-FR"/>
        </w:rPr>
        <w:t>Code de conduite des membres</w:t>
      </w:r>
    </w:p>
    <w:p w14:paraId="7D6F8A16" w14:textId="74AEAA65" w:rsidR="00590D7B" w:rsidRPr="00DF4AB0" w:rsidRDefault="0077392E" w:rsidP="00DF4AB0">
      <w:pPr>
        <w:jc w:val="both"/>
        <w:rPr>
          <w:rFonts w:ascii="Muli Light" w:hAnsi="Muli Light" w:cs="Open Sans"/>
          <w:lang w:val="fr-FR"/>
        </w:rPr>
      </w:pPr>
      <w:r w:rsidRPr="00DF4AB0">
        <w:rPr>
          <w:rFonts w:ascii="Muli Light" w:hAnsi="Muli Light" w:cs="Open Sans"/>
        </w:rPr>
        <w:t>Notre adhésion est ouverte aux organisations à but non lucratif et non gouvernementales œuvrant avec ou pour les droits des migrants sans papiers et qui sont engagées envers la vision, la mission et les valeurs de PICUM.</w:t>
      </w:r>
      <w:r w:rsidRPr="009259C5">
        <w:rPr>
          <w:rFonts w:ascii="Muli Light" w:hAnsi="Muli Light" w:cs="Open Sans"/>
        </w:rPr>
        <w:t xml:space="preserve"> Les nouveaux membres seront invités à signer le </w:t>
      </w:r>
      <w:hyperlink r:id="rId12" w:history="1">
        <w:r w:rsidRPr="009259C5">
          <w:rPr>
            <w:rStyle w:val="Hyperlink"/>
            <w:rFonts w:ascii="Muli Light" w:hAnsi="Muli Light" w:cs="Open Sans"/>
          </w:rPr>
          <w:t>Code de conduite des membres</w:t>
        </w:r>
      </w:hyperlink>
      <w:r w:rsidRPr="009259C5">
        <w:rPr>
          <w:rFonts w:ascii="Muli Light" w:hAnsi="Muli Light" w:cs="Open Sans"/>
        </w:rPr>
        <w:t xml:space="preserve"> après approbation de leur adhésion. Ni le conseil d'administration du PICUM ni son secrétariat ne vérifieront spontanément le respect de ce </w:t>
      </w:r>
      <w:r w:rsidRPr="009259C5">
        <w:rPr>
          <w:rFonts w:ascii="Muli Light" w:hAnsi="Muli Light" w:cs="Open Sans"/>
        </w:rPr>
        <w:lastRenderedPageBreak/>
        <w:t>Code de conduite par un membre. Cependant, le Code de conduite sera utilisé dans le cadre de l'examen des demandes d'adhésion par le conseil ;</w:t>
      </w:r>
    </w:p>
    <w:p w14:paraId="58DCFB3E" w14:textId="54F7552C" w:rsidR="00355AF0" w:rsidRPr="00340C8C" w:rsidRDefault="00EE7C8D" w:rsidP="009259C5">
      <w:pPr>
        <w:pStyle w:val="H2"/>
        <w:rPr>
          <w:sz w:val="24"/>
          <w:szCs w:val="24"/>
          <w:lang w:val="fr-FR"/>
        </w:rPr>
      </w:pPr>
      <w:r w:rsidRPr="00340C8C">
        <w:rPr>
          <w:lang w:val="fr-FR"/>
        </w:rPr>
        <w:t xml:space="preserve">Engagement terminologique </w:t>
      </w:r>
    </w:p>
    <w:p w14:paraId="65488F74" w14:textId="3715C2BF" w:rsidR="00EE7C8D" w:rsidRPr="008C618A" w:rsidRDefault="00EE7C8D" w:rsidP="00355AF0">
      <w:pPr>
        <w:jc w:val="both"/>
        <w:rPr>
          <w:rFonts w:ascii="Muli Light" w:hAnsi="Muli Light" w:cs="Open Sans"/>
          <w:b/>
          <w:bCs/>
          <w:color w:val="2F5496" w:themeColor="accent5" w:themeShade="BF"/>
          <w:lang w:val="fr-FR"/>
        </w:rPr>
      </w:pPr>
      <w:r w:rsidRPr="009259C5">
        <w:rPr>
          <w:rFonts w:ascii="Muli Light" w:hAnsi="Muli Light" w:cs="Open Sans"/>
        </w:rPr>
        <w:t>PICUM s'engage à promouvoir une terminologie juste et précise lorsqu'il s'agit des migrants sans papiers. Notre brochure « Les mots comptent ! » explique pourquoi le terme « migrant illégal » ne devrait pas être utilisé, et propose des termes alternatifs dans toutes les langues de l'UE.</w:t>
      </w:r>
    </w:p>
    <w:p w14:paraId="2BB44084" w14:textId="70860E6E" w:rsidR="00EE7C8D" w:rsidRPr="00340C8C" w:rsidRDefault="00EE7C8D" w:rsidP="00355AF0">
      <w:pPr>
        <w:jc w:val="both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Notre réseau mène des efforts pour mettre fin à l'utilisation des termes « migrant illégal », « migration illégale », « travail illégal », « entrée illégale », etc. Nous demandons à toutes les organisations souhaitant rejoindre</w:t>
      </w:r>
      <w:r w:rsidRPr="009259C5">
        <w:rPr>
          <w:rFonts w:ascii="Muli Light" w:hAnsi="Muli Light" w:cs="Open Sans"/>
          <w:b/>
        </w:rPr>
        <w:t xml:space="preserve"> PICUM de s'engager à utiliser des conditions justes et exactes</w:t>
      </w:r>
      <w:r w:rsidRPr="009259C5">
        <w:rPr>
          <w:rFonts w:ascii="Muli Light" w:hAnsi="Muli Light" w:cs="Open Sans"/>
        </w:rPr>
        <w:t xml:space="preserve"> et </w:t>
      </w:r>
      <w:r w:rsidRPr="009259C5">
        <w:rPr>
          <w:rFonts w:ascii="Muli Light" w:hAnsi="Muli Light" w:cs="Open Sans"/>
          <w:b/>
        </w:rPr>
        <w:t xml:space="preserve">à encourager d'autres </w:t>
      </w:r>
      <w:r w:rsidRPr="009259C5">
        <w:rPr>
          <w:rFonts w:ascii="Muli Light" w:hAnsi="Muli Light" w:cs="Open Sans"/>
        </w:rPr>
        <w:t xml:space="preserve">à faire de même. Pour plus d'informations, veuillez consulter </w:t>
      </w:r>
      <w:hyperlink r:id="rId13" w:history="1">
        <w:r w:rsidRPr="00340C8C">
          <w:rPr>
            <w:rStyle w:val="Hyperlink"/>
            <w:rFonts w:ascii="Muli Light" w:hAnsi="Muli Light" w:cs="Open Sans"/>
          </w:rPr>
          <w:t>ici</w:t>
        </w:r>
      </w:hyperlink>
      <w:r w:rsidRPr="009259C5">
        <w:rPr>
          <w:rFonts w:ascii="Muli Light" w:hAnsi="Muli Light" w:cs="Open Sans"/>
        </w:rPr>
        <w:t>.</w:t>
      </w:r>
    </w:p>
    <w:p w14:paraId="2A96A8B4" w14:textId="7F3CE785" w:rsidR="004B45AE" w:rsidRPr="00340C8C" w:rsidRDefault="005E0FC4" w:rsidP="009259C5">
      <w:pPr>
        <w:pStyle w:val="H2"/>
        <w:rPr>
          <w:lang w:val="fr-FR"/>
        </w:rPr>
      </w:pPr>
      <w:r w:rsidRPr="00340C8C">
        <w:rPr>
          <w:lang w:val="fr-FR"/>
        </w:rPr>
        <w:t>Vos données personnelles</w:t>
      </w:r>
    </w:p>
    <w:p w14:paraId="0AB57989" w14:textId="787C116D" w:rsidR="00677EAA" w:rsidRPr="008C618A" w:rsidRDefault="00677EAA" w:rsidP="00E406BA">
      <w:pPr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 xml:space="preserve">PICUM stocke les données de nos membres afin de les tenir informés des sujets importants ainsi que de les inviter aux événements PICUM. </w:t>
      </w:r>
    </w:p>
    <w:p w14:paraId="55D9772F" w14:textId="0703D9C2" w:rsidR="00677EAA" w:rsidRPr="008C618A" w:rsidRDefault="00677EAA" w:rsidP="00677EAA">
      <w:pPr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En soumettant cette demande, j'accepte expressément ce qui suit :</w:t>
      </w:r>
    </w:p>
    <w:p w14:paraId="0F404CF6" w14:textId="59874D68" w:rsidR="00E406BA" w:rsidRPr="008C618A" w:rsidRDefault="00E406BA" w:rsidP="00E406BA">
      <w:pPr>
        <w:pStyle w:val="ListParagraph"/>
        <w:numPr>
          <w:ilvl w:val="3"/>
          <w:numId w:val="3"/>
        </w:numPr>
        <w:ind w:left="720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 xml:space="preserve">Ce PICUM stocke </w:t>
      </w:r>
      <w:r w:rsidR="00E62029" w:rsidRPr="009259C5">
        <w:rPr>
          <w:rFonts w:ascii="Muli Light" w:hAnsi="Muli Light" w:cs="Open Sans"/>
        </w:rPr>
        <w:t>les données personnelles que je fournis dans cette demande d'adhésion.</w:t>
      </w:r>
    </w:p>
    <w:p w14:paraId="145BE1A9" w14:textId="3C1BB3A9" w:rsidR="00E406BA" w:rsidRPr="008C618A" w:rsidRDefault="00E62029" w:rsidP="00E406BA">
      <w:pPr>
        <w:pStyle w:val="ListParagraph"/>
        <w:numPr>
          <w:ilvl w:val="3"/>
          <w:numId w:val="3"/>
        </w:numPr>
        <w:ind w:left="720"/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>Ce PICUM me contactera par email pour m'informer de sujets importants et m'inviter aux événements PICUM.</w:t>
      </w:r>
    </w:p>
    <w:p w14:paraId="0DC8386F" w14:textId="36B16446" w:rsidR="009E2BFA" w:rsidRPr="008C618A" w:rsidRDefault="009E2BFA" w:rsidP="00E406BA">
      <w:pPr>
        <w:pStyle w:val="ListParagraph"/>
        <w:numPr>
          <w:ilvl w:val="3"/>
          <w:numId w:val="3"/>
        </w:numPr>
        <w:ind w:left="720"/>
        <w:rPr>
          <w:rFonts w:ascii="Muli Light" w:hAnsi="Muli Light" w:cs="Open Sans"/>
          <w:lang w:val="fr-FR"/>
        </w:rPr>
      </w:pPr>
      <w:bookmarkStart w:id="0" w:name="_Hlk32587466"/>
      <w:r w:rsidRPr="009259C5">
        <w:rPr>
          <w:rFonts w:ascii="Muli Light" w:hAnsi="Muli Light" w:cs="Open Sans"/>
        </w:rPr>
        <w:t>Ce PICUM</w:t>
      </w:r>
      <w:r w:rsidR="0077392E" w:rsidRPr="009259C5">
        <w:rPr>
          <w:rFonts w:ascii="Muli Light" w:hAnsi="Muli Light" w:cs="Open Sans"/>
        </w:rPr>
        <w:t xml:space="preserve"> m</w:t>
      </w:r>
      <w:r w:rsidRPr="009259C5">
        <w:rPr>
          <w:rFonts w:ascii="Muli Light" w:hAnsi="Muli Light" w:cs="Open Sans"/>
        </w:rPr>
        <w:t xml:space="preserve">'envoie </w:t>
      </w:r>
      <w:r w:rsidR="0077392E" w:rsidRPr="009259C5">
        <w:rPr>
          <w:rFonts w:ascii="Muli Light" w:hAnsi="Muli Light" w:cs="Open Sans"/>
        </w:rPr>
        <w:t>périodiquement sa</w:t>
      </w:r>
      <w:r w:rsidRPr="009259C5">
        <w:rPr>
          <w:rFonts w:ascii="Muli Light" w:hAnsi="Muli Light" w:cs="Open Sans"/>
        </w:rPr>
        <w:t xml:space="preserve"> newsletter </w:t>
      </w:r>
      <w:r w:rsidR="0077392E" w:rsidRPr="009259C5">
        <w:rPr>
          <w:rFonts w:ascii="Muli Light" w:hAnsi="Muli Light" w:cs="Open Sans"/>
        </w:rPr>
        <w:t>et d'autres publications PICUM</w:t>
      </w:r>
      <w:r w:rsidRPr="009259C5">
        <w:rPr>
          <w:rFonts w:ascii="Muli Light" w:hAnsi="Muli Light" w:cs="Open Sans"/>
        </w:rPr>
        <w:t xml:space="preserve">. </w:t>
      </w:r>
    </w:p>
    <w:bookmarkEnd w:id="0"/>
    <w:p w14:paraId="43B76A09" w14:textId="16DD552E" w:rsidR="001A3C6D" w:rsidRPr="008C618A" w:rsidRDefault="00E406BA" w:rsidP="00E62029">
      <w:pPr>
        <w:rPr>
          <w:rFonts w:ascii="Muli Light" w:hAnsi="Muli Light" w:cs="Open Sans"/>
          <w:lang w:val="fr-FR"/>
        </w:rPr>
      </w:pPr>
      <w:r w:rsidRPr="009259C5">
        <w:rPr>
          <w:rFonts w:ascii="Muli Light" w:hAnsi="Muli Light" w:cs="Open Sans"/>
        </w:rPr>
        <w:t xml:space="preserve">Pour consulter notre politique complète de confidentialité, vous pouvez consulter : </w:t>
      </w:r>
      <w:hyperlink r:id="rId14" w:history="1">
        <w:r w:rsidRPr="009259C5">
          <w:rPr>
            <w:rStyle w:val="Hyperlink"/>
            <w:rFonts w:ascii="Muli Light" w:hAnsi="Muli Light" w:cs="Open Sans"/>
          </w:rPr>
          <w:t>http://picum.org/privacy_policy/</w:t>
        </w:r>
      </w:hyperlink>
      <w:r w:rsidRPr="009259C5">
        <w:rPr>
          <w:rFonts w:ascii="Muli Light" w:hAnsi="Muli Light" w:cs="Open Sans"/>
        </w:rPr>
        <w:t xml:space="preserve"> </w:t>
      </w:r>
    </w:p>
    <w:p w14:paraId="25BA918D" w14:textId="77777777" w:rsidR="00590D7B" w:rsidRPr="008C618A" w:rsidRDefault="00590D7B" w:rsidP="00053748">
      <w:pPr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</w:pPr>
    </w:p>
    <w:p w14:paraId="3D1BC698" w14:textId="3B116774" w:rsidR="003D30DB" w:rsidRPr="009259C5" w:rsidRDefault="00EE7C8D" w:rsidP="00053748">
      <w:pPr>
        <w:rPr>
          <w:rFonts w:ascii="Muli Light" w:hAnsi="Muli Light" w:cs="Open Sans"/>
          <w:b/>
          <w:bCs/>
          <w:color w:val="0F3045"/>
          <w:sz w:val="24"/>
          <w:lang w:val="en-US"/>
        </w:rPr>
      </w:pPr>
      <w:r w:rsidRPr="009259C5">
        <w:rPr>
          <w:rFonts w:ascii="Muli Light" w:hAnsi="Muli Light" w:cs="Open Sans"/>
          <w:b/>
          <w:bCs/>
          <w:color w:val="0F3045"/>
          <w:sz w:val="24"/>
        </w:rPr>
        <w:t xml:space="preserve">Signature : </w:t>
      </w:r>
    </w:p>
    <w:p w14:paraId="0C43AA39" w14:textId="77777777" w:rsidR="00590D7B" w:rsidRPr="009259C5" w:rsidRDefault="00590D7B" w:rsidP="00675C3D">
      <w:pPr>
        <w:rPr>
          <w:rFonts w:ascii="Muli Light" w:hAnsi="Muli Light" w:cs="Open Sans"/>
          <w:b/>
          <w:bCs/>
          <w:color w:val="0F3045"/>
          <w:sz w:val="24"/>
          <w:lang w:val="en-US"/>
        </w:rPr>
      </w:pPr>
    </w:p>
    <w:p w14:paraId="5371C02D" w14:textId="776873AD" w:rsidR="00030134" w:rsidRPr="009259C5" w:rsidRDefault="00EE7C8D" w:rsidP="00675C3D">
      <w:pPr>
        <w:rPr>
          <w:rFonts w:ascii="Muli Light" w:hAnsi="Muli Light" w:cs="Open Sans"/>
          <w:b/>
          <w:bCs/>
          <w:color w:val="0F3045"/>
          <w:sz w:val="24"/>
          <w:lang w:val="en-US"/>
        </w:rPr>
      </w:pPr>
      <w:r w:rsidRPr="009259C5">
        <w:rPr>
          <w:rFonts w:ascii="Muli Light" w:hAnsi="Muli Light" w:cs="Open Sans"/>
          <w:b/>
          <w:bCs/>
          <w:color w:val="0F3045"/>
          <w:sz w:val="24"/>
        </w:rPr>
        <w:t xml:space="preserve">Date : </w:t>
      </w:r>
    </w:p>
    <w:sectPr w:rsidR="00030134" w:rsidRPr="009259C5" w:rsidSect="00590D7B">
      <w:headerReference w:type="default" r:id="rId15"/>
      <w:footerReference w:type="default" r:id="rId16"/>
      <w:pgSz w:w="12240" w:h="15840"/>
      <w:pgMar w:top="1440" w:right="1440" w:bottom="540" w:left="1440" w:header="284" w:footer="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2681FB" w14:textId="77777777" w:rsidR="00D87232" w:rsidRDefault="00D87232">
      <w:pPr>
        <w:spacing w:after="0" w:line="240" w:lineRule="auto"/>
      </w:pPr>
      <w:r>
        <w:separator/>
      </w:r>
    </w:p>
  </w:endnote>
  <w:endnote w:type="continuationSeparator" w:id="0">
    <w:p w14:paraId="497413A1" w14:textId="77777777" w:rsidR="00D87232" w:rsidRDefault="00D87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uli Light">
    <w:altName w:val="Calibri"/>
    <w:panose1 w:val="02000303000000000000"/>
    <w:charset w:val="00"/>
    <w:family w:val="auto"/>
    <w:pitch w:val="variable"/>
    <w:sig w:usb0="20000007" w:usb1="00000001" w:usb2="00000000" w:usb3="00000000" w:csb0="00000193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00503000000000000"/>
    <w:charset w:val="00"/>
    <w:family w:val="auto"/>
    <w:pitch w:val="variable"/>
    <w:sig w:usb0="A00000EF" w:usb1="4000204B" w:usb2="000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273502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A8E05" w14:textId="634E3FD6" w:rsidR="009259C5" w:rsidRPr="008C618A" w:rsidRDefault="009259C5" w:rsidP="009259C5">
        <w:pPr>
          <w:jc w:val="right"/>
          <w:rPr>
            <w:rFonts w:ascii="Muli" w:hAnsi="Muli" w:cs="Open Sans"/>
            <w:b/>
            <w:bCs/>
            <w:i/>
            <w:iCs/>
            <w:color w:val="C78CCF"/>
            <w:sz w:val="16"/>
            <w:szCs w:val="16"/>
            <w:lang w:val="fr-FR"/>
          </w:rPr>
        </w:pPr>
        <w:r w:rsidRPr="009259C5">
          <w:rPr>
            <w:rFonts w:ascii="Muli" w:hAnsi="Muli" w:cs="Open Sans"/>
            <w:b/>
            <w:bCs/>
            <w:i/>
            <w:iCs/>
            <w:color w:val="C78CCF"/>
            <w:sz w:val="16"/>
            <w:szCs w:val="16"/>
          </w:rPr>
          <w:t>Dernière mise à jour : février 2026</w:t>
        </w:r>
      </w:p>
      <w:p w14:paraId="359DD8E9" w14:textId="77777777" w:rsidR="009259C5" w:rsidRDefault="009259C5" w:rsidP="009259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22A89BD0" w14:textId="00681FF0" w:rsidR="00030134" w:rsidRDefault="00D87232" w:rsidP="009259C5">
        <w:pPr>
          <w:pStyle w:val="Footer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126BE" w14:textId="77777777" w:rsidR="00D87232" w:rsidRDefault="00D87232">
      <w:pPr>
        <w:spacing w:after="0" w:line="240" w:lineRule="auto"/>
      </w:pPr>
      <w:r>
        <w:separator/>
      </w:r>
    </w:p>
  </w:footnote>
  <w:footnote w:type="continuationSeparator" w:id="0">
    <w:p w14:paraId="17611395" w14:textId="77777777" w:rsidR="00D87232" w:rsidRDefault="00D872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EBAD2" w14:textId="06F4DE65" w:rsidR="00B600ED" w:rsidRPr="008F2361" w:rsidRDefault="00B600ED" w:rsidP="00590D7B">
    <w:pPr>
      <w:pStyle w:val="Header"/>
      <w:tabs>
        <w:tab w:val="clear" w:pos="4536"/>
      </w:tabs>
      <w:jc w:val="right"/>
      <w:rPr>
        <w:rFonts w:ascii="Franklin Gothic Book" w:hAnsi="Franklin Gothic Book"/>
        <w:b/>
        <w:color w:val="808080" w:themeColor="background1" w:themeShade="80"/>
        <w:lang w:val="en-US"/>
      </w:rPr>
    </w:pPr>
    <w:r>
      <w:rPr>
        <w:b/>
        <w:color w:val="808080" w:themeColor="background1" w:themeShade="80"/>
      </w:rPr>
      <w:tab/>
    </w:r>
    <w:r w:rsidR="00590D7B">
      <w:rPr>
        <w:noProof/>
      </w:rPr>
      <w:drawing>
        <wp:inline distT="0" distB="0" distL="0" distR="0" wp14:anchorId="7B048DEC" wp14:editId="61418DAD">
          <wp:extent cx="1704975" cy="706067"/>
          <wp:effectExtent l="0" t="0" r="0" b="0"/>
          <wp:docPr id="1962145441" name="Picture 1962145441" descr="Une image contenant des graphiques, une police, un design graphique, un logo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8165577" name="Picture 1" descr="A picture containing graphics, font, graphic design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0104" cy="712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color w:val="808080" w:themeColor="background1" w:themeShade="80"/>
      </w:rPr>
      <w:tab/>
    </w:r>
  </w:p>
  <w:p w14:paraId="33BC5114" w14:textId="0814207B" w:rsidR="00B600ED" w:rsidRPr="00B30C98" w:rsidRDefault="00B600ED" w:rsidP="00B30C98">
    <w:pPr>
      <w:pStyle w:val="Header"/>
      <w:tabs>
        <w:tab w:val="clear" w:pos="4536"/>
        <w:tab w:val="clear" w:pos="9072"/>
        <w:tab w:val="left" w:pos="640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B4389"/>
    <w:multiLevelType w:val="hybridMultilevel"/>
    <w:tmpl w:val="508699B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22589"/>
    <w:multiLevelType w:val="hybridMultilevel"/>
    <w:tmpl w:val="5A446676"/>
    <w:lvl w:ilvl="0" w:tplc="B400F7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B088D"/>
    <w:multiLevelType w:val="hybridMultilevel"/>
    <w:tmpl w:val="5C602CDA"/>
    <w:lvl w:ilvl="0" w:tplc="9AE849E4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D03AB"/>
    <w:multiLevelType w:val="hybridMultilevel"/>
    <w:tmpl w:val="2DB25950"/>
    <w:lvl w:ilvl="0" w:tplc="E5382F92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4309C1"/>
    <w:multiLevelType w:val="hybridMultilevel"/>
    <w:tmpl w:val="738ADD8C"/>
    <w:lvl w:ilvl="0" w:tplc="30266FE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50877"/>
    <w:multiLevelType w:val="hybridMultilevel"/>
    <w:tmpl w:val="E8E079C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A34B36"/>
    <w:multiLevelType w:val="hybridMultilevel"/>
    <w:tmpl w:val="1400A7BA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5284A"/>
    <w:multiLevelType w:val="hybridMultilevel"/>
    <w:tmpl w:val="B8E6EEB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40055"/>
    <w:multiLevelType w:val="hybridMultilevel"/>
    <w:tmpl w:val="E5E4E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652314">
    <w:abstractNumId w:val="8"/>
  </w:num>
  <w:num w:numId="2" w16cid:durableId="301621095">
    <w:abstractNumId w:val="2"/>
  </w:num>
  <w:num w:numId="3" w16cid:durableId="2113434432">
    <w:abstractNumId w:val="4"/>
  </w:num>
  <w:num w:numId="4" w16cid:durableId="1116103289">
    <w:abstractNumId w:val="7"/>
  </w:num>
  <w:num w:numId="5" w16cid:durableId="619534334">
    <w:abstractNumId w:val="3"/>
  </w:num>
  <w:num w:numId="6" w16cid:durableId="986473759">
    <w:abstractNumId w:val="0"/>
  </w:num>
  <w:num w:numId="7" w16cid:durableId="757016295">
    <w:abstractNumId w:val="5"/>
  </w:num>
  <w:num w:numId="8" w16cid:durableId="1202520637">
    <w:abstractNumId w:val="6"/>
  </w:num>
  <w:num w:numId="9" w16cid:durableId="1114902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KxNDE1NzY3tzBV0lEKTi0uzszPAykwrAUApcInsSwAAAA="/>
  </w:docVars>
  <w:rsids>
    <w:rsidRoot w:val="00053748"/>
    <w:rsid w:val="0000611D"/>
    <w:rsid w:val="00030134"/>
    <w:rsid w:val="00053748"/>
    <w:rsid w:val="00091D2C"/>
    <w:rsid w:val="000E1D65"/>
    <w:rsid w:val="000F5C5F"/>
    <w:rsid w:val="00106D2A"/>
    <w:rsid w:val="00136AB6"/>
    <w:rsid w:val="001A3C6D"/>
    <w:rsid w:val="00205C13"/>
    <w:rsid w:val="00285312"/>
    <w:rsid w:val="00287DB1"/>
    <w:rsid w:val="00312D53"/>
    <w:rsid w:val="003350BC"/>
    <w:rsid w:val="00340C8C"/>
    <w:rsid w:val="00355AF0"/>
    <w:rsid w:val="00366331"/>
    <w:rsid w:val="003D30DB"/>
    <w:rsid w:val="003F1235"/>
    <w:rsid w:val="00440922"/>
    <w:rsid w:val="00441941"/>
    <w:rsid w:val="004906F9"/>
    <w:rsid w:val="004B45AE"/>
    <w:rsid w:val="004B7CAD"/>
    <w:rsid w:val="004C4068"/>
    <w:rsid w:val="00552567"/>
    <w:rsid w:val="00566E0C"/>
    <w:rsid w:val="00590D7B"/>
    <w:rsid w:val="005A211F"/>
    <w:rsid w:val="005E0FC4"/>
    <w:rsid w:val="00607273"/>
    <w:rsid w:val="00675C3D"/>
    <w:rsid w:val="00677EAA"/>
    <w:rsid w:val="00684A7A"/>
    <w:rsid w:val="006C3E62"/>
    <w:rsid w:val="00740234"/>
    <w:rsid w:val="00741DA4"/>
    <w:rsid w:val="0076239B"/>
    <w:rsid w:val="0077392E"/>
    <w:rsid w:val="00793CE4"/>
    <w:rsid w:val="0085073D"/>
    <w:rsid w:val="008C618A"/>
    <w:rsid w:val="008F2361"/>
    <w:rsid w:val="00920AF0"/>
    <w:rsid w:val="009259C5"/>
    <w:rsid w:val="009B12A0"/>
    <w:rsid w:val="009E2BFA"/>
    <w:rsid w:val="00A65068"/>
    <w:rsid w:val="00AD15FA"/>
    <w:rsid w:val="00B21ABC"/>
    <w:rsid w:val="00B243BF"/>
    <w:rsid w:val="00B30C98"/>
    <w:rsid w:val="00B5078A"/>
    <w:rsid w:val="00B600ED"/>
    <w:rsid w:val="00B73245"/>
    <w:rsid w:val="00BA0B70"/>
    <w:rsid w:val="00BC4C0C"/>
    <w:rsid w:val="00BC64DC"/>
    <w:rsid w:val="00BD1A72"/>
    <w:rsid w:val="00C01787"/>
    <w:rsid w:val="00C406BF"/>
    <w:rsid w:val="00D65B96"/>
    <w:rsid w:val="00D87232"/>
    <w:rsid w:val="00DC2421"/>
    <w:rsid w:val="00DD5573"/>
    <w:rsid w:val="00DF3B68"/>
    <w:rsid w:val="00DF4AB0"/>
    <w:rsid w:val="00E05504"/>
    <w:rsid w:val="00E104BB"/>
    <w:rsid w:val="00E406BA"/>
    <w:rsid w:val="00E62029"/>
    <w:rsid w:val="00EE7C8D"/>
    <w:rsid w:val="00EF3AEE"/>
    <w:rsid w:val="00F8020A"/>
    <w:rsid w:val="00F908F1"/>
    <w:rsid w:val="00FB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F4BE1D1"/>
  <w15:chartTrackingRefBased/>
  <w15:docId w15:val="{2E18F7EE-DB45-4D99-89FF-A0F09AE44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7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748"/>
  </w:style>
  <w:style w:type="character" w:styleId="Hyperlink">
    <w:name w:val="Hyperlink"/>
    <w:basedOn w:val="DefaultParagraphFont"/>
    <w:uiPriority w:val="99"/>
    <w:unhideWhenUsed/>
    <w:rsid w:val="0005374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30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87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7D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7D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D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DB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4C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C0C"/>
  </w:style>
  <w:style w:type="paragraph" w:styleId="Revision">
    <w:name w:val="Revision"/>
    <w:hidden/>
    <w:uiPriority w:val="99"/>
    <w:semiHidden/>
    <w:rsid w:val="00DD557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05C13"/>
    <w:rPr>
      <w:color w:val="605E5C"/>
      <w:shd w:val="clear" w:color="auto" w:fill="E1DFDD"/>
    </w:rPr>
  </w:style>
  <w:style w:type="paragraph" w:customStyle="1" w:styleId="H2">
    <w:name w:val="H2"/>
    <w:basedOn w:val="Normal"/>
    <w:link w:val="H2Char"/>
    <w:qFormat/>
    <w:rsid w:val="009259C5"/>
    <w:pPr>
      <w:spacing w:before="360" w:after="240" w:line="240" w:lineRule="auto"/>
    </w:pPr>
    <w:rPr>
      <w:rFonts w:ascii="Poppins" w:hAnsi="Poppins" w:cs="Poppins"/>
      <w:color w:val="C78CCF"/>
      <w:sz w:val="32"/>
      <w:szCs w:val="36"/>
      <w:lang w:val="en-US"/>
    </w:rPr>
  </w:style>
  <w:style w:type="character" w:customStyle="1" w:styleId="H2Char">
    <w:name w:val="H2 Char"/>
    <w:basedOn w:val="DefaultParagraphFont"/>
    <w:link w:val="H2"/>
    <w:rsid w:val="009259C5"/>
    <w:rPr>
      <w:rFonts w:ascii="Poppins" w:hAnsi="Poppins" w:cs="Poppins"/>
      <w:color w:val="C78CCF"/>
      <w:sz w:val="32"/>
      <w:szCs w:val="36"/>
      <w:lang w:val="en-US"/>
    </w:rPr>
  </w:style>
  <w:style w:type="character" w:styleId="PlaceholderText">
    <w:name w:val="Placeholder Text"/>
    <w:basedOn w:val="DefaultParagraphFont"/>
    <w:uiPriority w:val="99"/>
    <w:semiHidden/>
    <w:rsid w:val="008C618A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8C618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1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icum.org/words-matter-2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icum.org/wp-content/uploads/2024/02/Member-Code-of-Conduct-FR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mbership@picum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icum.org/privacy_polic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68ABE56C7F34CA70FFEC82DFF438A" ma:contentTypeVersion="16" ma:contentTypeDescription="Create a new document." ma:contentTypeScope="" ma:versionID="048c2d7eb8d5ae068f549531814685bb">
  <xsd:schema xmlns:xsd="http://www.w3.org/2001/XMLSchema" xmlns:xs="http://www.w3.org/2001/XMLSchema" xmlns:p="http://schemas.microsoft.com/office/2006/metadata/properties" xmlns:ns2="24b00fa0-eb3b-4631-8388-0f18ca070dfe" xmlns:ns3="10c14ffc-8622-41a7-8584-a41d428bcc29" targetNamespace="http://schemas.microsoft.com/office/2006/metadata/properties" ma:root="true" ma:fieldsID="c6a90ffba0dbc2ef44c9d884362f4699" ns2:_="" ns3:_="">
    <xsd:import namespace="24b00fa0-eb3b-4631-8388-0f18ca070dfe"/>
    <xsd:import namespace="10c14ffc-8622-41a7-8584-a41d428bcc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00fa0-eb3b-4631-8388-0f18ca070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3cb8705-ee06-4ced-860c-dd029758bb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c14ffc-8622-41a7-8584-a41d428bcc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906ad4-c854-4d82-b8bc-25923787aac2}" ma:internalName="TaxCatchAll" ma:showField="CatchAllData" ma:web="10c14ffc-8622-41a7-8584-a41d428bcc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c14ffc-8622-41a7-8584-a41d428bcc29" xsi:nil="true"/>
    <lcf76f155ced4ddcb4097134ff3c332f xmlns="24b00fa0-eb3b-4631-8388-0f18ca070df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6500B-935E-4917-8CC6-E822302BC5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b00fa0-eb3b-4631-8388-0f18ca070dfe"/>
    <ds:schemaRef ds:uri="10c14ffc-8622-41a7-8584-a41d428bcc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174EBC-BC22-46BF-BEC0-BEF0CB3A03EB}">
  <ds:schemaRefs>
    <ds:schemaRef ds:uri="http://schemas.microsoft.com/office/2006/metadata/properties"/>
    <ds:schemaRef ds:uri="http://schemas.microsoft.com/office/infopath/2007/PartnerControls"/>
    <ds:schemaRef ds:uri="10c14ffc-8622-41a7-8584-a41d428bcc29"/>
    <ds:schemaRef ds:uri="24b00fa0-eb3b-4631-8388-0f18ca070dfe"/>
  </ds:schemaRefs>
</ds:datastoreItem>
</file>

<file path=customXml/itemProps3.xml><?xml version="1.0" encoding="utf-8"?>
<ds:datastoreItem xmlns:ds="http://schemas.openxmlformats.org/officeDocument/2006/customXml" ds:itemID="{C7BED675-E6C8-4D6C-92F6-3306340FA4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673714-B199-472A-AEA9-14E16DAA1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edes Miletti</dc:creator>
  <cp:keywords/>
  <dc:description/>
  <cp:lastModifiedBy>Chloë Bouvier</cp:lastModifiedBy>
  <cp:revision>4</cp:revision>
  <dcterms:created xsi:type="dcterms:W3CDTF">2026-02-11T13:53:00Z</dcterms:created>
  <dcterms:modified xsi:type="dcterms:W3CDTF">2026-03-1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68ABE56C7F34CA70FFEC82DFF438A</vt:lpwstr>
  </property>
  <property fmtid="{D5CDD505-2E9C-101B-9397-08002B2CF9AE}" pid="3" name="MediaServiceImageTags">
    <vt:lpwstr/>
  </property>
  <property fmtid="{D5CDD505-2E9C-101B-9397-08002B2CF9AE}" pid="4" name="GrammarlyDocumentId">
    <vt:lpwstr>49358c28-c1e6-4954-94d9-394156e48379</vt:lpwstr>
  </property>
</Properties>
</file>